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0D21" w:rsidRDefault="00FE0D21" w:rsidP="00FE0D21">
      <w:pPr>
        <w:spacing w:line="276" w:lineRule="auto"/>
        <w:ind w:firstLine="0"/>
      </w:pPr>
      <w:r w:rsidRPr="00FE0D21">
        <w:t>Associat</w:t>
      </w:r>
      <w:r>
        <w:t>e Professor Dr. Saadiyah Darus,</w:t>
      </w:r>
    </w:p>
    <w:p w:rsidR="00FE0D21" w:rsidRDefault="00FE0D21" w:rsidP="00FE0D21">
      <w:pPr>
        <w:spacing w:line="276" w:lineRule="auto"/>
        <w:ind w:firstLine="0"/>
      </w:pPr>
      <w:r>
        <w:t>Chief Editor,</w:t>
      </w:r>
    </w:p>
    <w:p w:rsidR="00FE0D21" w:rsidRDefault="00FE0D21" w:rsidP="00FE0D21">
      <w:pPr>
        <w:spacing w:line="276" w:lineRule="auto"/>
        <w:ind w:firstLine="0"/>
      </w:pPr>
      <w:r>
        <w:t>Akademika,</w:t>
      </w:r>
    </w:p>
    <w:p w:rsidR="00FE0D21" w:rsidRDefault="00FE0D21" w:rsidP="00FE0D21">
      <w:pPr>
        <w:spacing w:line="276" w:lineRule="auto"/>
        <w:ind w:firstLine="0"/>
      </w:pPr>
      <w:r w:rsidRPr="00FE0D21">
        <w:t>Faculty of Social Sciences and Humani</w:t>
      </w:r>
      <w:r>
        <w:t>ties,</w:t>
      </w:r>
    </w:p>
    <w:p w:rsidR="00FE0D21" w:rsidRDefault="00FE0D21" w:rsidP="00FE0D21">
      <w:pPr>
        <w:spacing w:line="276" w:lineRule="auto"/>
        <w:ind w:firstLine="0"/>
      </w:pPr>
      <w:r w:rsidRPr="00FE0D21">
        <w:t>Universiti Kebangsaan Malaysia, Malaysia</w:t>
      </w:r>
      <w:r>
        <w:t xml:space="preserve">. </w:t>
      </w:r>
      <w:r>
        <w:tab/>
      </w:r>
      <w:r>
        <w:tab/>
      </w:r>
      <w:r>
        <w:tab/>
      </w:r>
      <w:r>
        <w:tab/>
        <w:t xml:space="preserve">        31</w:t>
      </w:r>
      <w:r w:rsidRPr="00FE0D21">
        <w:rPr>
          <w:vertAlign w:val="superscript"/>
        </w:rPr>
        <w:t>st</w:t>
      </w:r>
      <w:r>
        <w:t xml:space="preserve"> October</w:t>
      </w:r>
      <w:r w:rsidRPr="00FE0D21">
        <w:t xml:space="preserve"> 2017</w:t>
      </w:r>
    </w:p>
    <w:p w:rsidR="00FE0D21" w:rsidRDefault="00FE0D21" w:rsidP="00D60F23">
      <w:pPr>
        <w:ind w:firstLine="0"/>
      </w:pPr>
    </w:p>
    <w:p w:rsidR="00FE0D21" w:rsidRDefault="00FE0D21" w:rsidP="00D60F23">
      <w:pPr>
        <w:ind w:firstLine="0"/>
      </w:pPr>
      <w:r>
        <w:t>Dear Associate Prof Dr,</w:t>
      </w:r>
    </w:p>
    <w:p w:rsidR="00FE0D21" w:rsidRDefault="00FE0D21" w:rsidP="00D60F23">
      <w:pPr>
        <w:ind w:firstLine="0"/>
      </w:pPr>
    </w:p>
    <w:p w:rsidR="00D60F23" w:rsidRDefault="00D60F23" w:rsidP="00D60F23">
      <w:pPr>
        <w:ind w:firstLine="0"/>
      </w:pPr>
      <w:r>
        <w:t xml:space="preserve">I am submitting a manuscript for consideration </w:t>
      </w:r>
      <w:r w:rsidR="00F62183">
        <w:rPr>
          <w:noProof/>
        </w:rPr>
        <w:t>for</w:t>
      </w:r>
      <w:r>
        <w:t xml:space="preserve"> publication in </w:t>
      </w:r>
      <w:r w:rsidR="00FE0D21">
        <w:t xml:space="preserve">Akademika, </w:t>
      </w:r>
      <w:bookmarkStart w:id="0" w:name="_GoBack"/>
      <w:bookmarkEnd w:id="0"/>
      <w:r w:rsidRPr="00D60F23">
        <w:t>Journal of Southeast Asia Social Sciences and Humanities</w:t>
      </w:r>
      <w:r>
        <w:t>. The title of the manuscript is “</w:t>
      </w:r>
      <w:r w:rsidRPr="00D60F23">
        <w:t>Exploring Demography and Sociological Factors Underlying Decisions to Join Gangs among Indians</w:t>
      </w:r>
      <w:r>
        <w:t>”.</w:t>
      </w:r>
    </w:p>
    <w:p w:rsidR="00D60F23" w:rsidRDefault="00D60F23" w:rsidP="00D60F23">
      <w:pPr>
        <w:ind w:firstLine="0"/>
      </w:pPr>
      <w:r>
        <w:t xml:space="preserve"> </w:t>
      </w:r>
    </w:p>
    <w:p w:rsidR="00D60F23" w:rsidRDefault="00D60F23" w:rsidP="00D60F23">
      <w:pPr>
        <w:ind w:firstLine="0"/>
      </w:pPr>
      <w:r>
        <w:t xml:space="preserve">This manuscript has not been published and submitted simultaneously for publication elsewhere. </w:t>
      </w:r>
      <w:r w:rsidR="00FE0D21" w:rsidRPr="00FE0D21">
        <w:t xml:space="preserve">Attached is a list of three </w:t>
      </w:r>
      <w:r w:rsidR="00FE0D21">
        <w:t xml:space="preserve">potential reviewers for this manuscript. </w:t>
      </w:r>
    </w:p>
    <w:p w:rsidR="00FE0D21" w:rsidRDefault="00FE0D21" w:rsidP="00D60F23">
      <w:pPr>
        <w:ind w:firstLine="0"/>
      </w:pPr>
    </w:p>
    <w:p w:rsidR="00D60F23" w:rsidRDefault="00D60F23" w:rsidP="00D60F23">
      <w:pPr>
        <w:ind w:firstLine="0"/>
      </w:pPr>
      <w:r>
        <w:t>Thank you very much for your consideration.</w:t>
      </w:r>
    </w:p>
    <w:p w:rsidR="00FE0D21" w:rsidRDefault="00FE0D21" w:rsidP="00D60F23">
      <w:pPr>
        <w:ind w:firstLine="0"/>
      </w:pPr>
    </w:p>
    <w:p w:rsidR="00D60F23" w:rsidRDefault="00D60F23" w:rsidP="00D60F23">
      <w:pPr>
        <w:ind w:firstLine="0"/>
      </w:pPr>
      <w:r>
        <w:t>Yours Sincerely,</w:t>
      </w:r>
    </w:p>
    <w:p w:rsidR="00D60F23" w:rsidRDefault="00D60F23" w:rsidP="00D60F23">
      <w:pPr>
        <w:ind w:firstLine="0"/>
      </w:pPr>
      <w:r>
        <w:t>Shankar Durairaja</w:t>
      </w:r>
      <w:r w:rsidR="00FE0D21">
        <w:t>,</w:t>
      </w:r>
    </w:p>
    <w:p w:rsidR="00FE0D21" w:rsidRDefault="00FE0D21" w:rsidP="00D60F23">
      <w:pPr>
        <w:ind w:firstLine="0"/>
      </w:pPr>
      <w:r>
        <w:t xml:space="preserve">Forensic Science Programme, </w:t>
      </w:r>
    </w:p>
    <w:p w:rsidR="00D60F23" w:rsidRDefault="00D60F23" w:rsidP="00D60F23">
      <w:pPr>
        <w:ind w:firstLine="0"/>
      </w:pPr>
      <w:r>
        <w:t>School of Health Sciences</w:t>
      </w:r>
      <w:r w:rsidR="00FE0D21">
        <w:t>,</w:t>
      </w:r>
    </w:p>
    <w:p w:rsidR="00D60F23" w:rsidRDefault="00D60F23" w:rsidP="00D60F23">
      <w:pPr>
        <w:ind w:firstLine="0"/>
      </w:pPr>
      <w:r>
        <w:t>Health Campus, Universiti Sains Malaysia</w:t>
      </w:r>
      <w:r w:rsidR="00FE0D21">
        <w:t xml:space="preserve">. </w:t>
      </w:r>
    </w:p>
    <w:p w:rsidR="00D60F23" w:rsidRDefault="00D60F23" w:rsidP="00D60F23">
      <w:pPr>
        <w:ind w:firstLine="0"/>
      </w:pPr>
      <w:r>
        <w:t xml:space="preserve">Tel.: +60125922606 </w:t>
      </w:r>
    </w:p>
    <w:p w:rsidR="004035F7" w:rsidRPr="00FE0D21" w:rsidRDefault="00D60F23" w:rsidP="00D60F23">
      <w:pPr>
        <w:ind w:firstLine="0"/>
        <w:rPr>
          <w:color w:val="000000" w:themeColor="text1"/>
        </w:rPr>
      </w:pPr>
      <w:r w:rsidRPr="00FE0D21">
        <w:rPr>
          <w:color w:val="000000" w:themeColor="text1"/>
        </w:rPr>
        <w:t xml:space="preserve">E-mail: </w:t>
      </w:r>
      <w:hyperlink r:id="rId5" w:history="1">
        <w:r w:rsidR="00FE0D21" w:rsidRPr="00FE0D21">
          <w:rPr>
            <w:rStyle w:val="Hyperlink"/>
            <w:color w:val="000000" w:themeColor="text1"/>
            <w:u w:val="none"/>
          </w:rPr>
          <w:t>durairajashankar@gmail.com</w:t>
        </w:r>
      </w:hyperlink>
    </w:p>
    <w:p w:rsidR="00FE0D21" w:rsidRDefault="00FE0D21" w:rsidP="00D60F23">
      <w:pPr>
        <w:ind w:firstLine="0"/>
      </w:pPr>
    </w:p>
    <w:p w:rsidR="00FE0D21" w:rsidRDefault="00FE0D21" w:rsidP="00D60F23">
      <w:pPr>
        <w:ind w:firstLine="0"/>
      </w:pPr>
    </w:p>
    <w:p w:rsidR="00FE0D21" w:rsidRDefault="00FE0D21" w:rsidP="00D60F23">
      <w:pPr>
        <w:ind w:firstLine="0"/>
      </w:pPr>
    </w:p>
    <w:p w:rsidR="00FE0D21" w:rsidRDefault="00FE0D21" w:rsidP="00D60F23">
      <w:pPr>
        <w:ind w:firstLine="0"/>
      </w:pPr>
    </w:p>
    <w:p w:rsidR="00FE0D21" w:rsidRDefault="00FE0D21" w:rsidP="00D60F23">
      <w:pPr>
        <w:ind w:firstLine="0"/>
      </w:pPr>
    </w:p>
    <w:p w:rsidR="00FE0D21" w:rsidRDefault="00FE0D21" w:rsidP="00D60F23">
      <w:pPr>
        <w:ind w:firstLine="0"/>
      </w:pPr>
    </w:p>
    <w:p w:rsidR="00FE0D21" w:rsidRDefault="00FE0D21" w:rsidP="00D60F23">
      <w:pPr>
        <w:ind w:firstLine="0"/>
      </w:pPr>
    </w:p>
    <w:p w:rsidR="00FE0D21" w:rsidRDefault="00FE0D21" w:rsidP="00D60F23">
      <w:pPr>
        <w:ind w:firstLine="0"/>
      </w:pPr>
    </w:p>
    <w:p w:rsidR="00FE0D21" w:rsidRDefault="00FE0D21" w:rsidP="00D60F23">
      <w:pPr>
        <w:ind w:firstLine="0"/>
      </w:pPr>
    </w:p>
    <w:p w:rsidR="00FE0D21" w:rsidRDefault="00FE0D21" w:rsidP="00D60F23">
      <w:pPr>
        <w:ind w:firstLine="0"/>
      </w:pPr>
    </w:p>
    <w:p w:rsidR="00FE0D21" w:rsidRDefault="00FE0D21" w:rsidP="00D60F23">
      <w:pPr>
        <w:ind w:firstLine="0"/>
      </w:pPr>
    </w:p>
    <w:p w:rsidR="00FE0D21" w:rsidRPr="00FE0D21" w:rsidRDefault="00FE0D21" w:rsidP="00D60F23">
      <w:pPr>
        <w:ind w:firstLine="0"/>
        <w:rPr>
          <w:b/>
        </w:rPr>
      </w:pPr>
      <w:r w:rsidRPr="00FE0D21">
        <w:rPr>
          <w:b/>
        </w:rPr>
        <w:t>Potential Reviewers (Suggestions)</w:t>
      </w:r>
    </w:p>
    <w:p w:rsidR="00FE0D21" w:rsidRDefault="00FE0D21" w:rsidP="00D60F23">
      <w:pPr>
        <w:ind w:firstLine="0"/>
      </w:pPr>
    </w:p>
    <w:p w:rsidR="00FE0D21" w:rsidRPr="00FE0D21" w:rsidRDefault="00FE0D21" w:rsidP="00D60F23">
      <w:pPr>
        <w:ind w:firstLine="0"/>
        <w:rPr>
          <w:b/>
        </w:rPr>
      </w:pPr>
      <w:r>
        <w:rPr>
          <w:b/>
        </w:rPr>
        <w:t>Assoc</w:t>
      </w:r>
      <w:r w:rsidRPr="00FE0D21">
        <w:rPr>
          <w:b/>
        </w:rPr>
        <w:t xml:space="preserve"> </w:t>
      </w:r>
      <w:r>
        <w:rPr>
          <w:b/>
        </w:rPr>
        <w:t xml:space="preserve">Prof </w:t>
      </w:r>
      <w:r w:rsidRPr="00FE0D21">
        <w:rPr>
          <w:b/>
          <w:noProof/>
        </w:rPr>
        <w:t>Dr</w:t>
      </w:r>
      <w:r w:rsidRPr="00FE0D21">
        <w:rPr>
          <w:b/>
        </w:rPr>
        <w:t xml:space="preserve"> Balan Rathakrishnan</w:t>
      </w:r>
    </w:p>
    <w:p w:rsidR="00FE0D21" w:rsidRDefault="00FE0D21" w:rsidP="00D60F23">
      <w:pPr>
        <w:ind w:firstLine="0"/>
      </w:pPr>
      <w:r>
        <w:t xml:space="preserve">Head of Programme Youth </w:t>
      </w:r>
      <w:r w:rsidRPr="00FE0D21">
        <w:t>and Community</w:t>
      </w:r>
    </w:p>
    <w:p w:rsidR="00FE0D21" w:rsidRDefault="00FE0D21" w:rsidP="00D60F23">
      <w:pPr>
        <w:ind w:firstLine="0"/>
      </w:pPr>
      <w:r>
        <w:t xml:space="preserve">Faculty of Psychology and Education </w:t>
      </w:r>
    </w:p>
    <w:p w:rsidR="00FE0D21" w:rsidRDefault="00FE0D21" w:rsidP="00D60F23">
      <w:pPr>
        <w:ind w:firstLine="0"/>
      </w:pPr>
      <w:r>
        <w:t xml:space="preserve">Universiti Malaysia Sabah </w:t>
      </w:r>
    </w:p>
    <w:p w:rsidR="00FE0D21" w:rsidRDefault="00FE0D21" w:rsidP="00D60F23">
      <w:pPr>
        <w:ind w:firstLine="0"/>
        <w:rPr>
          <w:color w:val="000000" w:themeColor="text1"/>
        </w:rPr>
      </w:pPr>
      <w:r>
        <w:t xml:space="preserve">Email: </w:t>
      </w:r>
      <w:hyperlink r:id="rId6" w:history="1">
        <w:r w:rsidRPr="00FE0D21">
          <w:rPr>
            <w:rStyle w:val="Hyperlink"/>
            <w:color w:val="000000" w:themeColor="text1"/>
            <w:u w:val="none"/>
          </w:rPr>
          <w:t>rbhalan@yahoo.com</w:t>
        </w:r>
      </w:hyperlink>
    </w:p>
    <w:p w:rsidR="00FE0D21" w:rsidRDefault="00FE0D21" w:rsidP="00D60F23">
      <w:pPr>
        <w:ind w:firstLine="0"/>
        <w:rPr>
          <w:color w:val="000000" w:themeColor="text1"/>
        </w:rPr>
      </w:pPr>
    </w:p>
    <w:p w:rsidR="00FE0D21" w:rsidRPr="00FE0D21" w:rsidRDefault="00FE0D21" w:rsidP="00D60F23">
      <w:pPr>
        <w:ind w:firstLine="0"/>
        <w:rPr>
          <w:b/>
          <w:color w:val="000000" w:themeColor="text1"/>
        </w:rPr>
      </w:pPr>
      <w:r w:rsidRPr="00FE0D21">
        <w:rPr>
          <w:b/>
          <w:color w:val="000000" w:themeColor="text1"/>
        </w:rPr>
        <w:t>Assoc Prof Nataraja Moorthy</w:t>
      </w:r>
    </w:p>
    <w:p w:rsidR="00FE0D21" w:rsidRDefault="00FE0D21" w:rsidP="00D60F23">
      <w:pPr>
        <w:ind w:firstLine="0"/>
        <w:rPr>
          <w:color w:val="000000" w:themeColor="text1"/>
        </w:rPr>
      </w:pPr>
      <w:r w:rsidRPr="00FE0D21">
        <w:rPr>
          <w:color w:val="000000" w:themeColor="text1"/>
        </w:rPr>
        <w:t>Department of Diagnostic &amp; Allied Health Science</w:t>
      </w:r>
    </w:p>
    <w:p w:rsidR="00FE0D21" w:rsidRDefault="00FE0D21" w:rsidP="00D60F23">
      <w:pPr>
        <w:ind w:firstLine="0"/>
        <w:rPr>
          <w:color w:val="000000" w:themeColor="text1"/>
        </w:rPr>
      </w:pPr>
      <w:r w:rsidRPr="00FE0D21">
        <w:rPr>
          <w:color w:val="000000" w:themeColor="text1"/>
        </w:rPr>
        <w:t>Faculty of Health and Life Sciences</w:t>
      </w:r>
    </w:p>
    <w:p w:rsidR="00FE0D21" w:rsidRDefault="00FE0D21" w:rsidP="00D60F23">
      <w:pPr>
        <w:ind w:firstLine="0"/>
        <w:rPr>
          <w:color w:val="000000" w:themeColor="text1"/>
        </w:rPr>
      </w:pPr>
      <w:r w:rsidRPr="00FE0D21">
        <w:rPr>
          <w:color w:val="000000" w:themeColor="text1"/>
        </w:rPr>
        <w:t>Management &amp; Science University</w:t>
      </w:r>
    </w:p>
    <w:p w:rsidR="00FE0D21" w:rsidRDefault="00FE0D21" w:rsidP="00D60F23">
      <w:pPr>
        <w:ind w:firstLine="0"/>
        <w:rPr>
          <w:color w:val="000000" w:themeColor="text1"/>
        </w:rPr>
      </w:pPr>
      <w:r>
        <w:rPr>
          <w:color w:val="000000" w:themeColor="text1"/>
        </w:rPr>
        <w:t>Email: nataraja_moorthy@msu.edu.my</w:t>
      </w:r>
    </w:p>
    <w:p w:rsidR="00FE0D21" w:rsidRDefault="00FE0D21" w:rsidP="00D60F23">
      <w:pPr>
        <w:ind w:firstLine="0"/>
        <w:rPr>
          <w:color w:val="000000" w:themeColor="text1"/>
        </w:rPr>
      </w:pPr>
    </w:p>
    <w:p w:rsidR="00FE0D21" w:rsidRPr="00FE0D21" w:rsidRDefault="00FE0D21" w:rsidP="00D60F23">
      <w:pPr>
        <w:ind w:firstLine="0"/>
        <w:rPr>
          <w:b/>
          <w:color w:val="000000" w:themeColor="text1"/>
        </w:rPr>
      </w:pPr>
      <w:r w:rsidRPr="00FE0D21">
        <w:rPr>
          <w:b/>
          <w:noProof/>
          <w:color w:val="000000" w:themeColor="text1"/>
        </w:rPr>
        <w:t>Dr</w:t>
      </w:r>
      <w:r w:rsidRPr="00FE0D21">
        <w:rPr>
          <w:b/>
          <w:color w:val="000000" w:themeColor="text1"/>
        </w:rPr>
        <w:t xml:space="preserve"> Saralah Devi Mariamdaran </w:t>
      </w:r>
    </w:p>
    <w:p w:rsidR="00FE0D21" w:rsidRPr="00FE0D21" w:rsidRDefault="00FE0D21" w:rsidP="00FE0D21">
      <w:pPr>
        <w:ind w:firstLine="0"/>
        <w:rPr>
          <w:color w:val="000000" w:themeColor="text1"/>
        </w:rPr>
      </w:pPr>
      <w:r w:rsidRPr="00FE0D21">
        <w:rPr>
          <w:color w:val="000000" w:themeColor="text1"/>
        </w:rPr>
        <w:t>School of Applied Psychology, Social Work &amp; Policy (</w:t>
      </w:r>
      <w:r w:rsidRPr="00FE0D21">
        <w:rPr>
          <w:noProof/>
          <w:color w:val="000000" w:themeColor="text1"/>
        </w:rPr>
        <w:t>SAPSP</w:t>
      </w:r>
      <w:r w:rsidRPr="00FE0D21">
        <w:rPr>
          <w:color w:val="000000" w:themeColor="text1"/>
        </w:rPr>
        <w:t xml:space="preserve">) </w:t>
      </w:r>
    </w:p>
    <w:p w:rsidR="00FE0D21" w:rsidRPr="00FE0D21" w:rsidRDefault="00FE0D21" w:rsidP="00FE0D21">
      <w:pPr>
        <w:ind w:firstLine="0"/>
        <w:rPr>
          <w:color w:val="000000" w:themeColor="text1"/>
        </w:rPr>
      </w:pPr>
      <w:r w:rsidRPr="00FE0D21">
        <w:rPr>
          <w:color w:val="000000" w:themeColor="text1"/>
        </w:rPr>
        <w:t xml:space="preserve">UUM College of Arts and Sciences (UUM-CAS) </w:t>
      </w:r>
    </w:p>
    <w:p w:rsidR="00FE0D21" w:rsidRDefault="00FE0D21" w:rsidP="00FE0D21">
      <w:pPr>
        <w:ind w:firstLine="0"/>
        <w:rPr>
          <w:color w:val="000000" w:themeColor="text1"/>
        </w:rPr>
      </w:pPr>
      <w:r w:rsidRPr="00FE0D21">
        <w:rPr>
          <w:color w:val="000000" w:themeColor="text1"/>
        </w:rPr>
        <w:t>Universiti Utara Malaysia</w:t>
      </w:r>
    </w:p>
    <w:p w:rsidR="00FE0D21" w:rsidRDefault="00FE0D21" w:rsidP="00FE0D21">
      <w:pPr>
        <w:ind w:firstLine="0"/>
        <w:rPr>
          <w:color w:val="000000" w:themeColor="text1"/>
        </w:rPr>
      </w:pPr>
      <w:r>
        <w:rPr>
          <w:color w:val="000000" w:themeColor="text1"/>
        </w:rPr>
        <w:t>Email</w:t>
      </w:r>
      <w:r w:rsidRPr="00FE0D21">
        <w:rPr>
          <w:color w:val="000000" w:themeColor="text1"/>
        </w:rPr>
        <w:t xml:space="preserve">: </w:t>
      </w:r>
      <w:hyperlink r:id="rId7" w:history="1">
        <w:r w:rsidRPr="00FE0D21">
          <w:rPr>
            <w:rStyle w:val="Hyperlink"/>
            <w:color w:val="000000" w:themeColor="text1"/>
            <w:u w:val="none"/>
          </w:rPr>
          <w:t>devi@uum.edu.my</w:t>
        </w:r>
      </w:hyperlink>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Pr="00FE0D21" w:rsidRDefault="00FE0D21" w:rsidP="00FE0D21">
      <w:pPr>
        <w:ind w:firstLine="0"/>
        <w:jc w:val="center"/>
        <w:rPr>
          <w:i/>
          <w:color w:val="000000" w:themeColor="text1"/>
        </w:rPr>
      </w:pPr>
      <w:r w:rsidRPr="00FE0D21">
        <w:rPr>
          <w:i/>
          <w:color w:val="000000" w:themeColor="text1"/>
        </w:rPr>
        <w:t>Exploring Demography and Sociological Factors Underlying Decisions to Join Gangs among Indians</w:t>
      </w:r>
    </w:p>
    <w:p w:rsidR="00FE0D21" w:rsidRPr="00FE0D21" w:rsidRDefault="00FE0D21" w:rsidP="00FE0D21">
      <w:pPr>
        <w:ind w:firstLine="0"/>
        <w:jc w:val="center"/>
        <w:rPr>
          <w:b/>
          <w:color w:val="000000" w:themeColor="text1"/>
          <w:sz w:val="28"/>
        </w:rPr>
      </w:pPr>
      <w:r w:rsidRPr="00FE0D21">
        <w:rPr>
          <w:b/>
          <w:color w:val="000000" w:themeColor="text1"/>
          <w:sz w:val="28"/>
        </w:rPr>
        <w:t>A biographical note on the authors</w:t>
      </w:r>
    </w:p>
    <w:p w:rsidR="00FE0D21" w:rsidRPr="00FE0D21" w:rsidRDefault="00FE0D21" w:rsidP="00FE0D21">
      <w:pPr>
        <w:ind w:firstLine="0"/>
        <w:rPr>
          <w:b/>
          <w:color w:val="000000" w:themeColor="text1"/>
        </w:rPr>
      </w:pPr>
    </w:p>
    <w:p w:rsidR="00FE0D21" w:rsidRPr="00FE0D21" w:rsidRDefault="00FE0D21" w:rsidP="00FE0D21">
      <w:pPr>
        <w:ind w:firstLine="0"/>
        <w:rPr>
          <w:color w:val="000000" w:themeColor="text1"/>
        </w:rPr>
      </w:pPr>
      <w:r w:rsidRPr="00FE0D21">
        <w:rPr>
          <w:b/>
          <w:color w:val="000000" w:themeColor="text1"/>
        </w:rPr>
        <w:t>Shankar Durairaja</w:t>
      </w:r>
      <w:r w:rsidRPr="00FE0D21">
        <w:rPr>
          <w:color w:val="000000" w:themeColor="text1"/>
        </w:rPr>
        <w:t xml:space="preserve"> holds a BSc (Hons) (Forensic Science) from Universiti Sains Malaysia (USM). Currently, he is doing MSc (Criminology) at USM. He did his undergraduate research on gangsterism issue in Malaysia. His research and publication interests include criminology, crime prevention, and forensic psychology. </w:t>
      </w: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r w:rsidRPr="00FE0D21">
        <w:rPr>
          <w:b/>
          <w:color w:val="000000" w:themeColor="text1"/>
        </w:rPr>
        <w:t>Geshina Ayu Mat Saat</w:t>
      </w:r>
      <w:r w:rsidRPr="00FE0D21">
        <w:rPr>
          <w:color w:val="000000" w:themeColor="text1"/>
        </w:rPr>
        <w:t xml:space="preserve"> is a senior lecturer at the Forensic Science Programme, Universiti Sains Malaysia. She has a </w:t>
      </w:r>
      <w:r w:rsidRPr="00FE0D21">
        <w:rPr>
          <w:noProof/>
          <w:color w:val="000000" w:themeColor="text1"/>
        </w:rPr>
        <w:t>PhD</w:t>
      </w:r>
      <w:r w:rsidRPr="00FE0D21">
        <w:rPr>
          <w:color w:val="000000" w:themeColor="text1"/>
        </w:rPr>
        <w:t xml:space="preserve"> &amp; MSc in </w:t>
      </w:r>
      <w:r w:rsidRPr="00FE0D21">
        <w:rPr>
          <w:noProof/>
          <w:color w:val="000000" w:themeColor="text1"/>
        </w:rPr>
        <w:t>Criminology,</w:t>
      </w:r>
      <w:r w:rsidRPr="00FE0D21">
        <w:rPr>
          <w:color w:val="000000" w:themeColor="text1"/>
        </w:rPr>
        <w:t xml:space="preserve"> and a BHSc in psychology. Her expertise includes criminology, victimology, penology, profiling, counter-extremism, psychometrics, &amp; trauma psychology.</w:t>
      </w: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r w:rsidRPr="00FE0D21">
        <w:rPr>
          <w:b/>
          <w:color w:val="000000" w:themeColor="text1"/>
        </w:rPr>
        <w:t>Mohammad Rahim Kamaluddin</w:t>
      </w:r>
      <w:r w:rsidRPr="00FE0D21">
        <w:rPr>
          <w:color w:val="000000" w:themeColor="text1"/>
        </w:rPr>
        <w:t xml:space="preserve"> is a senior lecturer at Psychology and Human Well Being Research Centre, Faculty of Social Sciences and Humanities, Universiti Kebangsaan Malaysia. He obtained a Doctor of Philosophy in Criminology from USM. His expertise includes Criminology, Murder, </w:t>
      </w:r>
      <w:r w:rsidRPr="00FE0D21">
        <w:rPr>
          <w:noProof/>
          <w:color w:val="000000" w:themeColor="text1"/>
        </w:rPr>
        <w:t>Psychometrics</w:t>
      </w:r>
      <w:r w:rsidRPr="00FE0D21">
        <w:rPr>
          <w:color w:val="000000" w:themeColor="text1"/>
        </w:rPr>
        <w:t xml:space="preserve"> and Profiling. </w:t>
      </w: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r w:rsidRPr="00FE0D21">
        <w:rPr>
          <w:color w:val="000000" w:themeColor="text1"/>
        </w:rPr>
        <w:t>Shankar Durairaja (corresponding author)</w:t>
      </w:r>
    </w:p>
    <w:p w:rsidR="00FE0D21" w:rsidRPr="00FE0D21" w:rsidRDefault="00FE0D21" w:rsidP="00FE0D21">
      <w:pPr>
        <w:ind w:firstLine="0"/>
        <w:rPr>
          <w:color w:val="000000" w:themeColor="text1"/>
        </w:rPr>
      </w:pPr>
      <w:r w:rsidRPr="00FE0D21">
        <w:rPr>
          <w:color w:val="000000" w:themeColor="text1"/>
        </w:rPr>
        <w:t xml:space="preserve">Forensic Science Programme </w:t>
      </w:r>
    </w:p>
    <w:p w:rsidR="00FE0D21" w:rsidRPr="00FE0D21" w:rsidRDefault="00FE0D21" w:rsidP="00FE0D21">
      <w:pPr>
        <w:ind w:firstLine="0"/>
        <w:rPr>
          <w:color w:val="000000" w:themeColor="text1"/>
        </w:rPr>
      </w:pPr>
      <w:r w:rsidRPr="00FE0D21">
        <w:rPr>
          <w:color w:val="000000" w:themeColor="text1"/>
        </w:rPr>
        <w:t xml:space="preserve">School of Health Sciences </w:t>
      </w:r>
    </w:p>
    <w:p w:rsidR="00FE0D21" w:rsidRPr="00FE0D21" w:rsidRDefault="00FE0D21" w:rsidP="00FE0D21">
      <w:pPr>
        <w:ind w:firstLine="0"/>
        <w:rPr>
          <w:color w:val="000000" w:themeColor="text1"/>
        </w:rPr>
      </w:pPr>
      <w:r w:rsidRPr="00FE0D21">
        <w:rPr>
          <w:color w:val="000000" w:themeColor="text1"/>
        </w:rPr>
        <w:t>Health Campus</w:t>
      </w:r>
    </w:p>
    <w:p w:rsidR="00FE0D21" w:rsidRPr="00FE0D21" w:rsidRDefault="00FE0D21" w:rsidP="00FE0D21">
      <w:pPr>
        <w:ind w:firstLine="0"/>
        <w:rPr>
          <w:color w:val="000000" w:themeColor="text1"/>
        </w:rPr>
      </w:pPr>
      <w:r w:rsidRPr="00FE0D21">
        <w:rPr>
          <w:color w:val="000000" w:themeColor="text1"/>
        </w:rPr>
        <w:t>Universiti Sains Malaysia</w:t>
      </w:r>
    </w:p>
    <w:p w:rsidR="00FE0D21" w:rsidRPr="00FE0D21" w:rsidRDefault="00FE0D21" w:rsidP="00FE0D21">
      <w:pPr>
        <w:ind w:firstLine="0"/>
        <w:rPr>
          <w:color w:val="000000" w:themeColor="text1"/>
        </w:rPr>
      </w:pPr>
      <w:r w:rsidRPr="00FE0D21">
        <w:rPr>
          <w:color w:val="000000" w:themeColor="text1"/>
        </w:rPr>
        <w:t xml:space="preserve">16150 Kubang Kerian </w:t>
      </w:r>
    </w:p>
    <w:p w:rsidR="00FE0D21" w:rsidRPr="00FE0D21" w:rsidRDefault="00FE0D21" w:rsidP="00FE0D21">
      <w:pPr>
        <w:ind w:firstLine="0"/>
        <w:rPr>
          <w:color w:val="000000" w:themeColor="text1"/>
        </w:rPr>
      </w:pPr>
      <w:r w:rsidRPr="00FE0D21">
        <w:rPr>
          <w:color w:val="000000" w:themeColor="text1"/>
        </w:rPr>
        <w:t>Kelantan, Malaysia</w:t>
      </w:r>
    </w:p>
    <w:p w:rsidR="00FE0D21" w:rsidRPr="00FE0D21" w:rsidRDefault="00FE0D21" w:rsidP="00FE0D21">
      <w:pPr>
        <w:ind w:firstLine="0"/>
        <w:rPr>
          <w:color w:val="000000" w:themeColor="text1"/>
        </w:rPr>
      </w:pPr>
      <w:r w:rsidRPr="00FE0D21">
        <w:rPr>
          <w:color w:val="000000" w:themeColor="text1"/>
        </w:rPr>
        <w:t>Email: durairajashankar@gmail.com</w:t>
      </w: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r w:rsidRPr="00FE0D21">
        <w:rPr>
          <w:color w:val="000000" w:themeColor="text1"/>
        </w:rPr>
        <w:t>Geshina Ayu Mat Saat</w:t>
      </w:r>
    </w:p>
    <w:p w:rsidR="00FE0D21" w:rsidRPr="00FE0D21" w:rsidRDefault="00FE0D21" w:rsidP="00FE0D21">
      <w:pPr>
        <w:ind w:firstLine="0"/>
        <w:rPr>
          <w:color w:val="000000" w:themeColor="text1"/>
        </w:rPr>
      </w:pPr>
      <w:r w:rsidRPr="00FE0D21">
        <w:rPr>
          <w:color w:val="000000" w:themeColor="text1"/>
        </w:rPr>
        <w:t xml:space="preserve">Forensic Science Programme </w:t>
      </w:r>
    </w:p>
    <w:p w:rsidR="00FE0D21" w:rsidRPr="00FE0D21" w:rsidRDefault="00FE0D21" w:rsidP="00FE0D21">
      <w:pPr>
        <w:ind w:firstLine="0"/>
        <w:rPr>
          <w:color w:val="000000" w:themeColor="text1"/>
        </w:rPr>
      </w:pPr>
      <w:r w:rsidRPr="00FE0D21">
        <w:rPr>
          <w:color w:val="000000" w:themeColor="text1"/>
        </w:rPr>
        <w:t xml:space="preserve">School of Health Sciences </w:t>
      </w:r>
    </w:p>
    <w:p w:rsidR="00FE0D21" w:rsidRPr="00FE0D21" w:rsidRDefault="00FE0D21" w:rsidP="00FE0D21">
      <w:pPr>
        <w:ind w:firstLine="0"/>
        <w:rPr>
          <w:color w:val="000000" w:themeColor="text1"/>
        </w:rPr>
      </w:pPr>
      <w:r w:rsidRPr="00FE0D21">
        <w:rPr>
          <w:color w:val="000000" w:themeColor="text1"/>
        </w:rPr>
        <w:t>Health Campus</w:t>
      </w:r>
    </w:p>
    <w:p w:rsidR="00FE0D21" w:rsidRPr="00FE0D21" w:rsidRDefault="00FE0D21" w:rsidP="00FE0D21">
      <w:pPr>
        <w:ind w:firstLine="0"/>
        <w:rPr>
          <w:color w:val="000000" w:themeColor="text1"/>
        </w:rPr>
      </w:pPr>
      <w:r w:rsidRPr="00FE0D21">
        <w:rPr>
          <w:color w:val="000000" w:themeColor="text1"/>
        </w:rPr>
        <w:t>Universiti Sains Malaysia</w:t>
      </w:r>
    </w:p>
    <w:p w:rsidR="00FE0D21" w:rsidRPr="00FE0D21" w:rsidRDefault="00FE0D21" w:rsidP="00FE0D21">
      <w:pPr>
        <w:ind w:firstLine="0"/>
        <w:rPr>
          <w:color w:val="000000" w:themeColor="text1"/>
        </w:rPr>
      </w:pPr>
      <w:r w:rsidRPr="00FE0D21">
        <w:rPr>
          <w:color w:val="000000" w:themeColor="text1"/>
        </w:rPr>
        <w:t xml:space="preserve">16150 Kubang Kerian </w:t>
      </w:r>
    </w:p>
    <w:p w:rsidR="00FE0D21" w:rsidRPr="00FE0D21" w:rsidRDefault="00FE0D21" w:rsidP="00FE0D21">
      <w:pPr>
        <w:ind w:firstLine="0"/>
        <w:rPr>
          <w:color w:val="000000" w:themeColor="text1"/>
        </w:rPr>
      </w:pPr>
      <w:r w:rsidRPr="00FE0D21">
        <w:rPr>
          <w:color w:val="000000" w:themeColor="text1"/>
        </w:rPr>
        <w:t>Kelantan, Malaysia</w:t>
      </w:r>
    </w:p>
    <w:p w:rsidR="00FE0D21" w:rsidRPr="00FE0D21" w:rsidRDefault="00FE0D21" w:rsidP="00FE0D21">
      <w:pPr>
        <w:ind w:firstLine="0"/>
        <w:rPr>
          <w:color w:val="000000" w:themeColor="text1"/>
        </w:rPr>
      </w:pPr>
      <w:r w:rsidRPr="00FE0D21">
        <w:rPr>
          <w:color w:val="000000" w:themeColor="text1"/>
        </w:rPr>
        <w:t>Email: geshinaayu@yahoo.co.uk</w:t>
      </w:r>
    </w:p>
    <w:p w:rsidR="00FE0D21" w:rsidRPr="00FE0D21" w:rsidRDefault="00FE0D21" w:rsidP="00FE0D21">
      <w:pPr>
        <w:ind w:firstLine="0"/>
        <w:rPr>
          <w:color w:val="000000" w:themeColor="text1"/>
        </w:rPr>
      </w:pPr>
    </w:p>
    <w:p w:rsidR="00FE0D21" w:rsidRPr="00FE0D21" w:rsidRDefault="00FE0D21" w:rsidP="00FE0D21">
      <w:pPr>
        <w:ind w:firstLine="0"/>
        <w:rPr>
          <w:color w:val="000000" w:themeColor="text1"/>
        </w:rPr>
      </w:pPr>
      <w:r w:rsidRPr="00FE0D21">
        <w:rPr>
          <w:color w:val="000000" w:themeColor="text1"/>
        </w:rPr>
        <w:t>Mohammad Rahim Kamaluddin</w:t>
      </w:r>
    </w:p>
    <w:p w:rsidR="00FE0D21" w:rsidRPr="00FE0D21" w:rsidRDefault="00FE0D21" w:rsidP="00FE0D21">
      <w:pPr>
        <w:ind w:firstLine="0"/>
        <w:rPr>
          <w:color w:val="000000" w:themeColor="text1"/>
        </w:rPr>
      </w:pPr>
      <w:r w:rsidRPr="00FE0D21">
        <w:rPr>
          <w:color w:val="000000" w:themeColor="text1"/>
        </w:rPr>
        <w:t xml:space="preserve">Psychology and Human Well-being Research Centre </w:t>
      </w:r>
    </w:p>
    <w:p w:rsidR="00FE0D21" w:rsidRPr="00FE0D21" w:rsidRDefault="00FE0D21" w:rsidP="00FE0D21">
      <w:pPr>
        <w:ind w:firstLine="0"/>
        <w:rPr>
          <w:color w:val="000000" w:themeColor="text1"/>
        </w:rPr>
      </w:pPr>
      <w:r w:rsidRPr="00FE0D21">
        <w:rPr>
          <w:color w:val="000000" w:themeColor="text1"/>
        </w:rPr>
        <w:t>Faculty of Social Sciences and Humanities</w:t>
      </w:r>
    </w:p>
    <w:p w:rsidR="00FE0D21" w:rsidRPr="00FE0D21" w:rsidRDefault="00FE0D21" w:rsidP="00FE0D21">
      <w:pPr>
        <w:ind w:firstLine="0"/>
        <w:rPr>
          <w:color w:val="000000" w:themeColor="text1"/>
        </w:rPr>
      </w:pPr>
      <w:r w:rsidRPr="00FE0D21">
        <w:rPr>
          <w:color w:val="000000" w:themeColor="text1"/>
        </w:rPr>
        <w:t xml:space="preserve">Universiti Kebangsaan Malaysia </w:t>
      </w:r>
    </w:p>
    <w:p w:rsidR="00FE0D21" w:rsidRPr="00FE0D21" w:rsidRDefault="00FE0D21" w:rsidP="00FE0D21">
      <w:pPr>
        <w:ind w:firstLine="0"/>
        <w:rPr>
          <w:color w:val="000000" w:themeColor="text1"/>
        </w:rPr>
      </w:pPr>
      <w:r w:rsidRPr="00FE0D21">
        <w:rPr>
          <w:color w:val="000000" w:themeColor="text1"/>
        </w:rPr>
        <w:t>43600 Bangi</w:t>
      </w:r>
    </w:p>
    <w:p w:rsidR="00FE0D21" w:rsidRPr="00FE0D21" w:rsidRDefault="00FE0D21" w:rsidP="00FE0D21">
      <w:pPr>
        <w:ind w:firstLine="0"/>
        <w:rPr>
          <w:color w:val="000000" w:themeColor="text1"/>
        </w:rPr>
      </w:pPr>
      <w:r w:rsidRPr="00FE0D21">
        <w:rPr>
          <w:color w:val="000000" w:themeColor="text1"/>
        </w:rPr>
        <w:t>Selangor, Malaysia</w:t>
      </w:r>
    </w:p>
    <w:p w:rsidR="00FE0D21" w:rsidRPr="00FE0D21" w:rsidRDefault="00FE0D21" w:rsidP="00FE0D21">
      <w:pPr>
        <w:ind w:firstLine="0"/>
        <w:rPr>
          <w:color w:val="000000" w:themeColor="text1"/>
        </w:rPr>
      </w:pPr>
      <w:r w:rsidRPr="00FE0D21">
        <w:rPr>
          <w:color w:val="000000" w:themeColor="text1"/>
        </w:rPr>
        <w:t>Email: rahimk@ukm.edu.my</w:t>
      </w: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FE0D21">
      <w:pPr>
        <w:ind w:firstLine="0"/>
        <w:rPr>
          <w:color w:val="000000" w:themeColor="text1"/>
        </w:rPr>
      </w:pPr>
    </w:p>
    <w:p w:rsidR="00FE0D21" w:rsidRDefault="00FE0D21" w:rsidP="00D60F23">
      <w:pPr>
        <w:ind w:firstLine="0"/>
        <w:rPr>
          <w:color w:val="000000" w:themeColor="text1"/>
        </w:rPr>
      </w:pPr>
    </w:p>
    <w:p w:rsidR="00FE0D21" w:rsidRPr="00FE0D21" w:rsidRDefault="00FE0D21" w:rsidP="00D60F23">
      <w:pPr>
        <w:ind w:firstLine="0"/>
        <w:rPr>
          <w:color w:val="000000" w:themeColor="text1"/>
        </w:rPr>
      </w:pPr>
    </w:p>
    <w:p w:rsidR="00FE0D21" w:rsidRDefault="00FE0D21" w:rsidP="00D60F23">
      <w:pPr>
        <w:ind w:firstLine="0"/>
      </w:pPr>
    </w:p>
    <w:sectPr w:rsidR="00FE0D21" w:rsidSect="00F10A30">
      <w:pgSz w:w="11909" w:h="16834" w:code="9"/>
      <w:pgMar w:top="1440" w:right="144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3MjO0MDGyADJNjZV0lIJTi4sz8/NACoxrAVMiRFosAAAA"/>
  </w:docVars>
  <w:rsids>
    <w:rsidRoot w:val="00D60F23"/>
    <w:rsid w:val="004035F7"/>
    <w:rsid w:val="00A404BD"/>
    <w:rsid w:val="00D5410A"/>
    <w:rsid w:val="00D60F23"/>
    <w:rsid w:val="00F10A30"/>
    <w:rsid w:val="00F62183"/>
    <w:rsid w:val="00F95765"/>
    <w:rsid w:val="00FE0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CC8EC"/>
  <w15:chartTrackingRefBased/>
  <w15:docId w15:val="{6C4A0A0A-449C-4BC2-8D2C-60796024D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36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D21"/>
    <w:rPr>
      <w:color w:val="0563C1" w:themeColor="hyperlink"/>
      <w:u w:val="single"/>
    </w:rPr>
  </w:style>
  <w:style w:type="character" w:styleId="UnresolvedMention">
    <w:name w:val="Unresolved Mention"/>
    <w:basedOn w:val="DefaultParagraphFont"/>
    <w:uiPriority w:val="99"/>
    <w:semiHidden/>
    <w:unhideWhenUsed/>
    <w:rsid w:val="00FE0D2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evi@uum.edu.my"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rbhalan@yahoo.com" TargetMode="External"/><Relationship Id="rId5" Type="http://schemas.openxmlformats.org/officeDocument/2006/relationships/hyperlink" Target="mailto:durairajashankar@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A6058-DFD5-4497-87D6-EF431E3BE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4</Pages>
  <Words>486</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kar Durairaja</dc:creator>
  <cp:keywords/>
  <dc:description/>
  <cp:lastModifiedBy>Shankar Durairaja</cp:lastModifiedBy>
  <cp:revision>4</cp:revision>
  <dcterms:created xsi:type="dcterms:W3CDTF">2017-10-29T04:49:00Z</dcterms:created>
  <dcterms:modified xsi:type="dcterms:W3CDTF">2017-10-31T15:09:00Z</dcterms:modified>
</cp:coreProperties>
</file>